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42782A7D" w:rsidR="001D13A3" w:rsidRPr="001D13A3" w:rsidRDefault="007C06CE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1 </w:instrText>
            </w:r>
            <w:r>
              <w:rPr>
                <w:b/>
              </w:rPr>
              <w:fldChar w:fldCharType="separate"/>
            </w:r>
            <w:r w:rsidR="009B403C">
              <w:rPr>
                <w:b/>
                <w:noProof/>
              </w:rPr>
              <w:t>«Student_Name_11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25B22A13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7C06CE">
              <w:rPr>
                <w:b/>
              </w:rPr>
              <w:t xml:space="preserve"> </w:t>
            </w:r>
            <w:r w:rsidR="007C06CE">
              <w:rPr>
                <w:b/>
              </w:rPr>
              <w:fldChar w:fldCharType="begin"/>
            </w:r>
            <w:r w:rsidR="007C06CE">
              <w:rPr>
                <w:b/>
              </w:rPr>
              <w:instrText xml:space="preserve"> MERGEFIELD Student_ID2 </w:instrText>
            </w:r>
            <w:r w:rsidR="007C06CE">
              <w:rPr>
                <w:b/>
              </w:rPr>
              <w:fldChar w:fldCharType="separate"/>
            </w:r>
            <w:r w:rsidR="009B403C">
              <w:rPr>
                <w:b/>
                <w:noProof/>
              </w:rPr>
              <w:t>«Student_ID2»</w:t>
            </w:r>
            <w:r w:rsidR="007C06CE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2B1842AE" w:rsidR="001D13A3" w:rsidRPr="001D13A3" w:rsidRDefault="00D7490D" w:rsidP="00E45558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E45558">
              <w:rPr>
                <w:b/>
              </w:rPr>
              <w:t>12</w:t>
            </w:r>
          </w:p>
        </w:tc>
        <w:tc>
          <w:tcPr>
            <w:tcW w:w="3510" w:type="dxa"/>
          </w:tcPr>
          <w:p w14:paraId="189814FD" w14:textId="5E0396C5" w:rsidR="001D13A3" w:rsidRPr="001D13A3" w:rsidRDefault="00BC552C" w:rsidP="00C203E6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C203E6" w:rsidRPr="00C203E6">
              <w:rPr>
                <w:rFonts w:cstheme="minorHAnsi"/>
                <w:b/>
              </w:rPr>
              <w:t>Cosmetolog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7BB94704" w14:textId="10D24E73" w:rsidR="00653FAE" w:rsidRDefault="00653FAE" w:rsidP="00653FAE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2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</w:t>
            </w:r>
            <w:r w:rsidR="0072798E">
              <w:rPr>
                <w:sz w:val="18"/>
                <w:szCs w:val="18"/>
              </w:rPr>
              <w:t>conversations</w:t>
            </w:r>
            <w:r>
              <w:rPr>
                <w:sz w:val="18"/>
                <w:szCs w:val="18"/>
              </w:rPr>
              <w:t xml:space="preserve">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>on HCPS.org.</w:t>
            </w:r>
            <w:r w:rsidR="00ED0715">
              <w:rPr>
                <w:iCs/>
                <w:sz w:val="18"/>
                <w:szCs w:val="18"/>
              </w:rPr>
              <w:t xml:space="preserve"> </w:t>
            </w:r>
            <w:r w:rsidR="00ED0715" w:rsidRPr="00ED0715">
              <w:rPr>
                <w:b/>
                <w:bCs/>
                <w:iCs/>
                <w:sz w:val="18"/>
                <w:szCs w:val="18"/>
                <w:u w:val="single"/>
              </w:rPr>
              <w:t>At the minimum</w:t>
            </w:r>
            <w:r w:rsidR="00ED0715">
              <w:rPr>
                <w:iCs/>
                <w:sz w:val="18"/>
                <w:szCs w:val="18"/>
              </w:rPr>
              <w:t xml:space="preserve">, you are required to complete an English, math, and your Tech area this year.  </w:t>
            </w:r>
          </w:p>
          <w:p w14:paraId="055922B5" w14:textId="48309CDE" w:rsidR="001D13A3" w:rsidRPr="001D13A3" w:rsidRDefault="0072798E" w:rsidP="000779F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>Choose</w:t>
            </w:r>
            <w:r w:rsidR="000779F2">
              <w:rPr>
                <w:b/>
                <w:i/>
                <w:iCs/>
                <w:sz w:val="18"/>
                <w:szCs w:val="18"/>
              </w:rPr>
              <w:t xml:space="preserve"> a total of 8 credits </w:t>
            </w:r>
            <w:r w:rsidR="000779F2" w:rsidRPr="00ED0715">
              <w:rPr>
                <w:b/>
                <w:i/>
                <w:iCs/>
                <w:u w:val="single"/>
              </w:rPr>
              <w:t>PLUS</w:t>
            </w:r>
            <w:r w:rsidR="000779F2"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C07B84">
              <w:rPr>
                <w:b/>
                <w:i/>
                <w:iCs/>
                <w:sz w:val="18"/>
                <w:szCs w:val="18"/>
              </w:rPr>
              <w:t>4</w:t>
            </w:r>
            <w:r w:rsidR="000779F2">
              <w:rPr>
                <w:b/>
                <w:i/>
                <w:iCs/>
                <w:sz w:val="18"/>
                <w:szCs w:val="18"/>
              </w:rPr>
              <w:t xml:space="preserve"> alternates.</w:t>
            </w:r>
            <w:r>
              <w:rPr>
                <w:b/>
                <w:i/>
                <w:iCs/>
                <w:sz w:val="18"/>
                <w:szCs w:val="18"/>
              </w:rPr>
              <w:t xml:space="preserve"> Appropriate courses will be dropped </w:t>
            </w:r>
            <w:r w:rsidRPr="0072798E">
              <w:rPr>
                <w:b/>
                <w:i/>
                <w:iCs/>
                <w:sz w:val="18"/>
                <w:szCs w:val="18"/>
                <w:u w:val="single"/>
              </w:rPr>
              <w:t>AFTER</w:t>
            </w:r>
            <w:r>
              <w:rPr>
                <w:b/>
                <w:i/>
                <w:iCs/>
                <w:sz w:val="18"/>
                <w:szCs w:val="18"/>
              </w:rPr>
              <w:t xml:space="preserve"> waiver/enrollment/apprenticeship approval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0"/>
        <w:gridCol w:w="3852"/>
        <w:gridCol w:w="3598"/>
      </w:tblGrid>
      <w:tr w:rsidR="008A221E" w14:paraId="1C1EAA18" w14:textId="77777777" w:rsidTr="00D51381">
        <w:tc>
          <w:tcPr>
            <w:tcW w:w="10890" w:type="dxa"/>
            <w:gridSpan w:val="3"/>
          </w:tcPr>
          <w:p w14:paraId="30459594" w14:textId="69A1E1CA" w:rsidR="0072798E" w:rsidRDefault="00C07B84" w:rsidP="00C07B84">
            <w:pPr>
              <w:pStyle w:val="paragraph"/>
              <w:textAlignment w:val="baseline"/>
              <w:rPr>
                <w:rStyle w:val="eop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 w:rsidRPr="00DE13EB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.”  Select e</w:t>
            </w:r>
            <w:r>
              <w:rPr>
                <w:rStyle w:val="normaltextrun1"/>
                <w:rFonts w:ascii="Calibri" w:hAnsi="Calibri" w:cs="Calibri"/>
              </w:rPr>
              <w:t>nough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8E6772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 (1-</w:t>
            </w:r>
            <w:r w:rsidR="0072798E">
              <w:rPr>
                <w:rStyle w:val="normaltextrun1"/>
                <w:rFonts w:ascii="Calibri" w:hAnsi="Calibri" w:cs="Calibri"/>
                <w:sz w:val="22"/>
                <w:szCs w:val="22"/>
              </w:rPr>
              <w:t>8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8E6772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</w:t>
            </w:r>
            <w:r>
              <w:rPr>
                <w:rStyle w:val="normaltextrun1"/>
                <w:rFonts w:ascii="Calibri" w:hAnsi="Calibri" w:cs="Calibri"/>
              </w:rPr>
              <w:t xml:space="preserve">so the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u w:val="single"/>
              </w:rPr>
              <w:t>t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otal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</w:rPr>
              <w:t>#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’s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u w:val="single"/>
              </w:rPr>
              <w:t>2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1CCAACC8" w:rsidR="007A327C" w:rsidRDefault="0072798E" w:rsidP="0072798E">
            <w:pPr>
              <w:pStyle w:val="paragraph"/>
              <w:jc w:val="center"/>
              <w:textAlignment w:val="baseline"/>
            </w:pPr>
            <w:r w:rsidRPr="0072798E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  <w:t xml:space="preserve">Appropriate courses will be dropped </w:t>
            </w:r>
            <w:r w:rsidRPr="0072798E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  <w:u w:val="single"/>
              </w:rPr>
              <w:t>AFTER</w:t>
            </w:r>
            <w:r w:rsidRPr="0072798E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  <w:t xml:space="preserve"> waiver/enrollment/apprenticeship approval.</w:t>
            </w:r>
          </w:p>
        </w:tc>
      </w:tr>
      <w:tr w:rsidR="00D51381" w14:paraId="07B1E82C" w14:textId="77777777" w:rsidTr="00D51381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D51381" w14:paraId="68F10EEB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752AA0" w14:textId="77777777" w:rsidR="00D51381" w:rsidRDefault="00D5138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D51381" w14:paraId="404EA0BE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D64290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C44515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49B2E5E" w14:textId="77777777" w:rsidR="00D51381" w:rsidRDefault="00D5138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D51381" w14:paraId="6B77B96B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7975A3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5A2B52D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E0D3359" w14:textId="77777777" w:rsidR="00D51381" w:rsidRDefault="00D5138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C07B84" w14:paraId="2CD04AFE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BFE315" w14:textId="77777777" w:rsidR="00C07B84" w:rsidRDefault="00C07B84" w:rsidP="00C07B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7747F0" w14:textId="5AE65E2D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0F9B93" w14:textId="4B0FA718" w:rsidR="00C07B84" w:rsidRPr="00ED0715" w:rsidRDefault="00C07B84" w:rsidP="00C07B84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 xml:space="preserve">HCC </w:t>
                  </w:r>
                  <w:r w:rsidR="00ED0715" w:rsidRPr="00ED0715">
                    <w:rPr>
                      <w:rFonts w:cstheme="minorHAnsi"/>
                      <w:sz w:val="18"/>
                      <w:szCs w:val="18"/>
                    </w:rPr>
                    <w:t>EN101-</w:t>
                  </w:r>
                  <w:r w:rsidRPr="00ED0715">
                    <w:rPr>
                      <w:rFonts w:cstheme="minorHAnsi"/>
                      <w:sz w:val="18"/>
                      <w:szCs w:val="18"/>
                    </w:rPr>
                    <w:t>Dual Enr</w:t>
                  </w:r>
                  <w:r w:rsidR="00ED0715" w:rsidRPr="00ED0715">
                    <w:rPr>
                      <w:rFonts w:cstheme="minorHAnsi"/>
                      <w:sz w:val="18"/>
                      <w:szCs w:val="18"/>
                    </w:rPr>
                    <w:t>ol</w:t>
                  </w:r>
                  <w:r w:rsidR="007872A0">
                    <w:rPr>
                      <w:rFonts w:cstheme="minorHAnsi"/>
                      <w:sz w:val="18"/>
                      <w:szCs w:val="18"/>
                    </w:rPr>
                    <w:t>l</w:t>
                  </w:r>
                </w:p>
              </w:tc>
            </w:tr>
            <w:tr w:rsidR="006758DB" w14:paraId="0675A853" w14:textId="77777777" w:rsidTr="00AF5441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93C83C" w14:textId="1E30AA0C" w:rsidR="006758DB" w:rsidRPr="00ED0715" w:rsidRDefault="006758DB" w:rsidP="006758DB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Elective</w:t>
                  </w:r>
                </w:p>
              </w:tc>
            </w:tr>
            <w:tr w:rsidR="006758DB" w14:paraId="05891994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C68F3D" w14:textId="77777777" w:rsidR="006758DB" w:rsidRDefault="006758DB" w:rsidP="006758D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7209E0" w14:textId="5327D5D5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F1B3BC" w14:textId="5668F188" w:rsidR="006758DB" w:rsidRPr="00ED0715" w:rsidRDefault="006758DB" w:rsidP="006758DB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6758DB" w14:paraId="355BDE85" w14:textId="77777777">
              <w:trPr>
                <w:trHeight w:val="287"/>
              </w:trPr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DD9BE07" w14:textId="77777777" w:rsidR="006758DB" w:rsidRDefault="006758DB" w:rsidP="006758D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years AND 4 credits are required)</w:t>
                  </w:r>
                </w:p>
              </w:tc>
            </w:tr>
            <w:tr w:rsidR="006758DB" w14:paraId="4F801571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747533" w14:textId="77777777" w:rsidR="006758DB" w:rsidRDefault="006758DB" w:rsidP="006758D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EC0FA0C" w14:textId="77777777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C457401" w14:textId="77777777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6758DB" w14:paraId="7D3D0D75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C36A09" w14:textId="77777777" w:rsidR="006758DB" w:rsidRDefault="006758DB" w:rsidP="006758D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6C7E13F" w14:textId="77777777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18D8AC" w14:textId="6A83D706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6758DB" w14:paraId="1D0AFCD9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3A2C94" w14:textId="77777777" w:rsidR="006758DB" w:rsidRDefault="006758DB" w:rsidP="006758D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4CCF2F9" w14:textId="77777777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91FFB2" w14:textId="5EDCFADD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6758DB" w14:paraId="6E4EB017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92D89D" w14:textId="77777777" w:rsidR="006758DB" w:rsidRDefault="006758DB" w:rsidP="006758D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18CD953" w14:textId="77777777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37A1A46" w14:textId="77777777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6758DB" w14:paraId="4E338AD4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C65931" w14:textId="77777777" w:rsidR="006758DB" w:rsidRDefault="006758DB" w:rsidP="006758D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35889EF" w14:textId="77777777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6B08D8F" w14:textId="53C43928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e-College Math*</w:t>
                  </w:r>
                </w:p>
              </w:tc>
            </w:tr>
            <w:tr w:rsidR="006758DB" w14:paraId="17A2750F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61C5BA" w14:textId="77777777" w:rsidR="006758DB" w:rsidRDefault="006758DB" w:rsidP="006758D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3EB3AD4" w14:textId="77777777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23C8AB7" w14:textId="77777777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*</w:t>
                  </w:r>
                </w:p>
              </w:tc>
            </w:tr>
            <w:tr w:rsidR="006758DB" w14:paraId="113FCCA7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718D8D" w14:textId="77777777" w:rsidR="006758DB" w:rsidRDefault="006758DB" w:rsidP="006758D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550308A" w14:textId="77777777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0630191" w14:textId="77777777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6758DB" w14:paraId="0516ADEC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9AE641" w14:textId="77777777" w:rsidR="006758DB" w:rsidRDefault="006758DB" w:rsidP="006758D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801F4E" w14:textId="766D9F2E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3DEF6C" w14:textId="396BA3C2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6758DB" w14:paraId="3BB4A52A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43495C" w14:textId="77777777" w:rsidR="006758DB" w:rsidRDefault="006758DB" w:rsidP="006758D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621F92" w14:textId="77777777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F61F304" w14:textId="77777777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6758DB" w14:paraId="6CFF9224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21AE63D" w14:textId="77777777" w:rsidR="006758DB" w:rsidRDefault="006758DB" w:rsidP="006758D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6758DB" w14:paraId="0EFCA83B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966312" w14:textId="77777777" w:rsidR="006758DB" w:rsidRDefault="006758DB" w:rsidP="006758D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6363E8" w14:textId="77777777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6758DB" w14:paraId="4981FF55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DCE96F5" w14:textId="77777777" w:rsidR="006758DB" w:rsidRDefault="006758DB" w:rsidP="006758DB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6758DB" w14:paraId="226D2FA9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2D40EA" w14:textId="77777777" w:rsidR="006758DB" w:rsidRDefault="006758DB" w:rsidP="006758D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2200D1A" w14:textId="77777777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2A36BD9" w14:textId="77777777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6758DB" w14:paraId="03568A1F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CA3957" w14:textId="77777777" w:rsidR="006758DB" w:rsidRDefault="006758DB" w:rsidP="006758D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069B5E" w14:textId="77777777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833A0B" w14:textId="77777777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6758DB" w14:paraId="034978F9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446F79" w14:textId="77777777" w:rsidR="006758DB" w:rsidRDefault="006758DB" w:rsidP="006758D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75711C" w14:textId="50563A56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813E8E" w14:textId="1708CA24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6758DB" w14:paraId="27BD7E3B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E7ACAD" w14:textId="77777777" w:rsidR="006758DB" w:rsidRDefault="006758DB" w:rsidP="006758D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D857D1" w14:textId="2EDEBC7A" w:rsidR="006758DB" w:rsidRDefault="006758DB" w:rsidP="006758D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ADC723" w14:textId="62932F78" w:rsidR="006758DB" w:rsidRPr="007872A0" w:rsidRDefault="006758DB" w:rsidP="006758DB">
                  <w:pPr>
                    <w:rPr>
                      <w:rFonts w:cstheme="minorHAnsi"/>
                      <w:sz w:val="17"/>
                      <w:szCs w:val="17"/>
                    </w:rPr>
                  </w:pPr>
                  <w:r w:rsidRPr="007872A0"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440F063F" w14:textId="77777777" w:rsidR="00D51381" w:rsidRDefault="00D51381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D51381" w14:paraId="43DBB935" w14:textId="77777777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F6F8205" w14:textId="77777777" w:rsidR="00D51381" w:rsidRDefault="00D5138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D51381" w14:paraId="5E2BB999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5CF35B" w14:textId="77777777" w:rsidR="00D51381" w:rsidRDefault="00D51381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BF0C061" w14:textId="7B84C029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503716">
                    <w:rPr>
                      <w:rFonts w:cstheme="minorHAnsi"/>
                      <w:sz w:val="18"/>
                      <w:szCs w:val="18"/>
                    </w:rPr>
                    <w:t>62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E11064E" w14:textId="24716B5A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s III</w:t>
                  </w:r>
                </w:p>
              </w:tc>
            </w:tr>
            <w:tr w:rsidR="00D51381" w14:paraId="6B2FC272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E7C0590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EE3D22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ABF054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51381" w14:paraId="4958A92E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2437A0A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AD9765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95B54A" w14:textId="4FD6FD02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3 credit course)</w:t>
                  </w:r>
                </w:p>
              </w:tc>
            </w:tr>
            <w:tr w:rsidR="00D51381" w14:paraId="5B349A00" w14:textId="77777777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E30A4F1" w14:textId="77777777" w:rsidR="00D51381" w:rsidRDefault="00D5138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D51381" w14:paraId="4BEC04B3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C04D3EF" w14:textId="77777777" w:rsidR="00D51381" w:rsidRDefault="00D51381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433AD0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E33FFE0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D51381" w14:paraId="565932BD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7D1614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1C4C8F2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55DB0EC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D51381" w14:paraId="5D871CB0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6FC50CE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8B4C801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A6987B0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C07B84" w14:paraId="32AD6FC0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647D28" w14:textId="77777777" w:rsidR="00C07B84" w:rsidRDefault="00C07B84" w:rsidP="00C07B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222C9D" w14:textId="34D55F19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166F01" w14:textId="78AE195F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D51381" w14:paraId="4CEFDD0B" w14:textId="77777777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2A4F24A" w14:textId="77777777" w:rsidR="00D51381" w:rsidRDefault="00D5138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D51381" w14:paraId="4A40633F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FFD8DF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A2FAFBC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275BF81" w14:textId="3618A1B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egr Phys/Chem</w:t>
                  </w:r>
                  <w:r w:rsidR="0072798E">
                    <w:rPr>
                      <w:rFonts w:cstheme="minorHAnsi"/>
                      <w:sz w:val="18"/>
                      <w:szCs w:val="18"/>
                    </w:rPr>
                    <w:t xml:space="preserve"> (IPC)</w:t>
                  </w:r>
                </w:p>
              </w:tc>
            </w:tr>
            <w:tr w:rsidR="00D51381" w14:paraId="1CA115E0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2C483F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4DC62FD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5CE7667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Alg I prereq)</w:t>
                  </w:r>
                </w:p>
              </w:tc>
            </w:tr>
            <w:tr w:rsidR="00D51381" w14:paraId="0E309BEC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D0FEA6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EC6230F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3BE0EC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Chem* (Alg I prepreq)</w:t>
                  </w:r>
                </w:p>
              </w:tc>
            </w:tr>
            <w:tr w:rsidR="00D51381" w14:paraId="474FDDFB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DA6C92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8413F3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4FE354F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D51381" w14:paraId="270B730E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03CE8F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3181EC3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60FE5F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+++ (Geom prereq)</w:t>
                  </w:r>
                </w:p>
              </w:tc>
            </w:tr>
            <w:tr w:rsidR="00D51381" w14:paraId="1361D2FC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49B32E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F6BD66A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0D46CC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Physics+++ (Alg II prereq)</w:t>
                  </w:r>
                </w:p>
              </w:tc>
            </w:tr>
            <w:tr w:rsidR="00D51381" w14:paraId="6959C5C4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E7BCFA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499BD7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DEC327C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Alg II prereq)</w:t>
                  </w:r>
                </w:p>
              </w:tc>
            </w:tr>
            <w:tr w:rsidR="00D51381" w14:paraId="0DCE0376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04E0D2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A31B25B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F940D46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D51381" w14:paraId="03CB7DF0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676EDB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21488C0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8CEE247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D51381" w14:paraId="374CB864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AAFFE2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B275493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EE44C38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D51381" w14:paraId="49DFECBA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4AA913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450216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E6DEB12" w14:textId="77777777" w:rsidR="00D51381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C07B84" w14:paraId="33C6A488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E897795" w14:textId="77777777" w:rsidR="00C07B84" w:rsidRDefault="00C07B84" w:rsidP="00C07B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BD6B10" w14:textId="1761A727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C14024" w14:textId="18563599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66A2CE32" w14:textId="77777777" w:rsidR="00D51381" w:rsidRDefault="00D51381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475" w:type="dxa"/>
              <w:tblLook w:val="04A0" w:firstRow="1" w:lastRow="0" w:firstColumn="1" w:lastColumn="0" w:noHBand="0" w:noVBand="1"/>
            </w:tblPr>
            <w:tblGrid>
              <w:gridCol w:w="296"/>
              <w:gridCol w:w="894"/>
              <w:gridCol w:w="2285"/>
            </w:tblGrid>
            <w:tr w:rsidR="00D51381" w14:paraId="71D1FDDE" w14:textId="77777777" w:rsidTr="0072798E">
              <w:trPr>
                <w:trHeight w:val="224"/>
              </w:trPr>
              <w:tc>
                <w:tcPr>
                  <w:tcW w:w="347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CD375F" w14:textId="77777777" w:rsidR="00D51381" w:rsidRDefault="00D5138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D51381" w14:paraId="7F36131D" w14:textId="77777777" w:rsidTr="0072798E">
              <w:tc>
                <w:tcPr>
                  <w:tcW w:w="347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051CFF" w14:textId="77777777" w:rsidR="00D51381" w:rsidRDefault="00D5138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>, etc</w:t>
                  </w:r>
                </w:p>
              </w:tc>
            </w:tr>
            <w:tr w:rsidR="00D51381" w14:paraId="7B41C72A" w14:textId="77777777" w:rsidTr="0072798E">
              <w:tc>
                <w:tcPr>
                  <w:tcW w:w="347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8882D61" w14:textId="77777777" w:rsidR="00D51381" w:rsidRDefault="00D5138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C07B84" w14:paraId="51B43D6B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8289CD" w14:textId="77777777" w:rsidR="00C07B84" w:rsidRDefault="00C07B84" w:rsidP="00C07B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ED348C" w14:textId="08AA1DF9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05A5BD" w14:textId="73DB1B0F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(Art is prereq)</w:t>
                  </w:r>
                </w:p>
              </w:tc>
            </w:tr>
            <w:tr w:rsidR="00C07B84" w14:paraId="473197AB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A51228" w14:textId="77777777" w:rsidR="00C07B84" w:rsidRDefault="00C07B84" w:rsidP="00C07B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B64BAA" w14:textId="37A9FD92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81AF5E" w14:textId="0687A733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$$</w:t>
                  </w:r>
                  <w:r w:rsidR="006758DB">
                    <w:rPr>
                      <w:sz w:val="16"/>
                      <w:szCs w:val="16"/>
                    </w:rPr>
                    <w:t>~~</w:t>
                  </w:r>
                </w:p>
              </w:tc>
            </w:tr>
            <w:tr w:rsidR="00C07B84" w14:paraId="66FC3C17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9451E3" w14:textId="77777777" w:rsidR="00C07B84" w:rsidRDefault="00C07B84" w:rsidP="00C07B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165857" w14:textId="13CB95E2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47EA81" w14:textId="0441ABB0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C07B84" w14:paraId="6BD33D9B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59A2767" w14:textId="77777777" w:rsidR="00C07B84" w:rsidRDefault="00C07B84" w:rsidP="00C07B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5E68D95" w14:textId="266988F0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D26E02" w14:textId="3FA731AE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C07B84" w14:paraId="642663D8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EF5F51" w14:textId="77777777" w:rsidR="00C07B84" w:rsidRDefault="00C07B84" w:rsidP="00C07B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287193" w14:textId="043FEE39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59A1BB9" w14:textId="2989BF54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C07B84" w14:paraId="5BB15F59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D134EE" w14:textId="77777777" w:rsidR="00C07B84" w:rsidRDefault="00C07B84" w:rsidP="00C07B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7E851AD" w14:textId="6F327066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920AB3" w14:textId="42606C04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C07B84" w14:paraId="23166953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A3CFF2" w14:textId="77777777" w:rsidR="00C07B84" w:rsidRDefault="00C07B84" w:rsidP="00C07B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6D3EFF" w14:textId="50E7D19F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3168C6F" w14:textId="060FB99E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C07B84" w14:paraId="3B2BD67D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D35751" w14:textId="77777777" w:rsidR="00C07B84" w:rsidRDefault="00C07B84" w:rsidP="00C07B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C980D1" w14:textId="2450986C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5F82DB" w14:textId="42F43FA6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C07B84" w14:paraId="612F368A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D04577" w14:textId="77777777" w:rsidR="00C07B84" w:rsidRDefault="00C07B84" w:rsidP="00C07B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05A7B8" w14:textId="2F3AAA08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000E3F" w14:textId="7899CFDE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D51381" w14:paraId="588EF84A" w14:textId="77777777" w:rsidTr="0072798E">
              <w:tc>
                <w:tcPr>
                  <w:tcW w:w="347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F82D0BE" w14:textId="77777777" w:rsidR="00D51381" w:rsidRDefault="00D5138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D51381" w14:paraId="575F5BDC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D8250B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21201FF" w14:textId="77777777" w:rsidR="00D51381" w:rsidRPr="00ED0715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7E355CD" w14:textId="77777777" w:rsidR="00D51381" w:rsidRPr="00ED0715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ED0715" w14:paraId="3E96E921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5D5CC4" w14:textId="77777777" w:rsidR="00ED0715" w:rsidRDefault="00ED071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0BC94DC" w14:textId="53EDC7F1" w:rsidR="00ED0715" w:rsidRPr="00ED0715" w:rsidRDefault="00ED071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A7849B" w14:textId="603A805A" w:rsidR="00ED0715" w:rsidRPr="00ED0715" w:rsidRDefault="00ED071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D51381" w14:paraId="53FF5EE6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53DE38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C80AEE9" w14:textId="77777777" w:rsidR="00D51381" w:rsidRPr="00ED0715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C2ECB2" w14:textId="77777777" w:rsidR="00D51381" w:rsidRPr="00ED0715" w:rsidRDefault="00D5138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D51381" w14:paraId="603A59DD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E88F86" w14:textId="77777777" w:rsidR="00D51381" w:rsidRDefault="00D51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D6C5B9" w14:textId="30E1FF1A" w:rsidR="00D51381" w:rsidRPr="00ED0715" w:rsidRDefault="00ED071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6C0CF8" w14:textId="59D573EF" w:rsidR="00D51381" w:rsidRPr="00ED0715" w:rsidRDefault="00ED071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D51381" w14:paraId="5686D162" w14:textId="77777777" w:rsidTr="0072798E">
              <w:tc>
                <w:tcPr>
                  <w:tcW w:w="347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9964FF9" w14:textId="77777777" w:rsidR="00D51381" w:rsidRDefault="00D5138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C07B84" w14:paraId="2BEE2EBD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0E1F61C" w14:textId="77777777" w:rsidR="00C07B84" w:rsidRDefault="00C07B84" w:rsidP="00C07B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AB7600" w14:textId="5A8C7971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7DAB212" w14:textId="75BB00B6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C07B84" w14:paraId="3FFD4EB7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A3E847" w14:textId="77777777" w:rsidR="00C07B84" w:rsidRDefault="00C07B84" w:rsidP="00C07B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12F463" w14:textId="221746D9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3658E7" w14:textId="7205A8B4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C07B84" w14:paraId="463CCB1F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83C619" w14:textId="77777777" w:rsidR="00C07B84" w:rsidRDefault="00C07B84" w:rsidP="00C07B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953AB30" w14:textId="70CAB08D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9DB1EE3" w14:textId="06E29DF0" w:rsidR="00C07B84" w:rsidRDefault="00C07B84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7872A0" w14:paraId="07F9DC48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9DD39A" w14:textId="77777777" w:rsidR="007872A0" w:rsidRDefault="007872A0" w:rsidP="00C07B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CB6727" w14:textId="6B723C96" w:rsidR="007872A0" w:rsidRPr="00DD547E" w:rsidRDefault="00B77E69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412374" w14:textId="10B462CF" w:rsidR="007872A0" w:rsidRPr="00DD547E" w:rsidRDefault="007872A0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</w:p>
              </w:tc>
            </w:tr>
            <w:tr w:rsidR="00B77E69" w14:paraId="4ECF37CA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B63294" w14:textId="77777777" w:rsidR="00B77E69" w:rsidRDefault="00B77E69" w:rsidP="00C07B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BF4D8D" w14:textId="04CD6522" w:rsidR="00B77E69" w:rsidRPr="00DD547E" w:rsidRDefault="00B77E69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100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0F08BF" w14:textId="3E4332B2" w:rsidR="00B77E69" w:rsidRDefault="00B77E69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art</w:t>
                  </w:r>
                  <w:r w:rsidR="00416AAB">
                    <w:rPr>
                      <w:rFonts w:cstheme="minorHAnsi"/>
                      <w:sz w:val="18"/>
                      <w:szCs w:val="18"/>
                    </w:rPr>
                    <w:t>-</w:t>
                  </w:r>
                  <w:r>
                    <w:rPr>
                      <w:rFonts w:cstheme="minorHAnsi"/>
                      <w:sz w:val="18"/>
                      <w:szCs w:val="18"/>
                    </w:rPr>
                    <w:t>Time Waiver</w:t>
                  </w:r>
                </w:p>
              </w:tc>
            </w:tr>
            <w:tr w:rsidR="00B77E69" w14:paraId="4A8FC9FF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9C2742" w14:textId="77777777" w:rsidR="00B77E69" w:rsidRDefault="00B77E69" w:rsidP="00C07B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79AF7E0" w14:textId="36295971" w:rsidR="00B77E69" w:rsidRPr="00DD547E" w:rsidRDefault="00B77E69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200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24319B" w14:textId="4247491A" w:rsidR="00B77E69" w:rsidRDefault="00B77E69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llege Credit Only</w:t>
                  </w:r>
                </w:p>
              </w:tc>
            </w:tr>
            <w:tr w:rsidR="00B77E69" w14:paraId="2AFD73B4" w14:textId="77777777" w:rsidTr="0072798E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9450871" w14:textId="77777777" w:rsidR="00B77E69" w:rsidRDefault="00B77E69" w:rsidP="00C07B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61917F" w14:textId="5A28C26C" w:rsidR="00B77E69" w:rsidRPr="00DD547E" w:rsidRDefault="00B77E69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1782B1" w14:textId="4B29D632" w:rsidR="00B77E69" w:rsidRDefault="00B77E69" w:rsidP="00C07B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ual Transfer of Credit</w:t>
                  </w:r>
                </w:p>
              </w:tc>
            </w:tr>
          </w:tbl>
          <w:p w14:paraId="25494A3E" w14:textId="77777777" w:rsidR="00D51381" w:rsidRDefault="00D51381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D51381" w14:paraId="0213EDE4" w14:textId="77777777" w:rsidTr="00D51381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48393" w14:textId="77777777" w:rsidR="00D51381" w:rsidRDefault="00D51381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6D882F5" w14:textId="77777777" w:rsidR="00D51381" w:rsidRDefault="00D51381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7B24C1B3" w14:textId="6F01E883" w:rsidR="00D51381" w:rsidRDefault="00D5138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ED0715">
              <w:rPr>
                <w:sz w:val="20"/>
                <w:szCs w:val="20"/>
              </w:rPr>
              <w:t>Conversation with</w:t>
            </w:r>
            <w:r>
              <w:rPr>
                <w:sz w:val="20"/>
                <w:szCs w:val="20"/>
              </w:rPr>
              <w:t xml:space="preserve"> current core teacher</w:t>
            </w:r>
            <w:r w:rsidR="00ED0715">
              <w:rPr>
                <w:sz w:val="20"/>
                <w:szCs w:val="20"/>
              </w:rPr>
              <w:t xml:space="preserve"> recommended</w:t>
            </w:r>
          </w:p>
          <w:p w14:paraId="4C27E1EB" w14:textId="77777777" w:rsidR="00D51381" w:rsidRDefault="00D5138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3112D1CF" w14:textId="77777777" w:rsidR="00D51381" w:rsidRDefault="00D5138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^ A&amp;P seats are limited. Priority will be given to Nursing and STES students. A&amp;P cannot be a student’s 3</w:t>
            </w:r>
            <w:r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cience.</w:t>
            </w:r>
          </w:p>
          <w:p w14:paraId="3A07B915" w14:textId="77777777" w:rsidR="00D51381" w:rsidRDefault="00D51381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55542E06" w14:textId="77777777" w:rsidR="00D51381" w:rsidRDefault="00D5138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19767C64" w14:textId="77777777" w:rsidR="00D51381" w:rsidRDefault="00D5138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proofErr w:type="gramStart"/>
            <w:r>
              <w:rPr>
                <w:sz w:val="20"/>
                <w:szCs w:val="20"/>
              </w:rPr>
              <w:t>+  Honors</w:t>
            </w:r>
            <w:proofErr w:type="gramEnd"/>
            <w:r>
              <w:rPr>
                <w:sz w:val="20"/>
                <w:szCs w:val="20"/>
              </w:rPr>
              <w:t xml:space="preserve"> Physics and AP Physics require trigonometry concurrently.  Physics requires Algebra II concurrently.</w:t>
            </w:r>
          </w:p>
          <w:p w14:paraId="718EC47E" w14:textId="77777777" w:rsidR="00D51381" w:rsidRDefault="00D5138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proofErr w:type="gramStart"/>
            <w:r>
              <w:rPr>
                <w:sz w:val="20"/>
                <w:szCs w:val="20"/>
              </w:rPr>
              <w:t>+  AP</w:t>
            </w:r>
            <w:proofErr w:type="gramEnd"/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D151082" w14:textId="77777777" w:rsidR="00D51381" w:rsidRDefault="00D51381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$$</w:t>
            </w:r>
            <w:r>
              <w:rPr>
                <w:sz w:val="20"/>
                <w:szCs w:val="20"/>
              </w:rPr>
              <w:t xml:space="preserve"> Students will have a fee and are required to have a non-digital 35 mm camera.</w:t>
            </w:r>
          </w:p>
          <w:p w14:paraId="7C271314" w14:textId="77777777" w:rsidR="00D51381" w:rsidRDefault="00D51381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</w:t>
            </w:r>
            <w:proofErr w:type="gramStart"/>
            <w:r>
              <w:rPr>
                <w:sz w:val="20"/>
                <w:szCs w:val="20"/>
              </w:rPr>
              <w:t>in order to</w:t>
            </w:r>
            <w:proofErr w:type="gramEnd"/>
            <w:r>
              <w:rPr>
                <w:sz w:val="20"/>
                <w:szCs w:val="20"/>
              </w:rPr>
              <w:t xml:space="preserve"> take this course.</w:t>
            </w:r>
          </w:p>
        </w:tc>
      </w:tr>
    </w:tbl>
    <w:p w14:paraId="381B7747" w14:textId="6DE9D907" w:rsidR="00ED0715" w:rsidRPr="00ED0715" w:rsidRDefault="00E05466" w:rsidP="00ED0715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r w:rsidR="0072798E">
        <w:rPr>
          <w:sz w:val="20"/>
          <w:szCs w:val="20"/>
        </w:rPr>
        <w:t>availability,</w:t>
      </w:r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ED0715" w:rsidRPr="00ED0715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A5110" w14:textId="77777777" w:rsidR="0066227D" w:rsidRDefault="0066227D" w:rsidP="008E48FA">
      <w:pPr>
        <w:spacing w:after="0" w:line="240" w:lineRule="auto"/>
      </w:pPr>
      <w:r>
        <w:separator/>
      </w:r>
    </w:p>
  </w:endnote>
  <w:endnote w:type="continuationSeparator" w:id="0">
    <w:p w14:paraId="5B0E6560" w14:textId="77777777" w:rsidR="0066227D" w:rsidRDefault="0066227D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DBF70" w14:textId="77777777" w:rsidR="009B403C" w:rsidRDefault="009B40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68844" w14:textId="77777777" w:rsidR="009B403C" w:rsidRDefault="009B403C" w:rsidP="009B403C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255276DB" w14:textId="13838FF6" w:rsidR="00653FAE" w:rsidRPr="009B403C" w:rsidRDefault="00653FAE" w:rsidP="009B40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EB088" w14:textId="77777777" w:rsidR="009B403C" w:rsidRDefault="009B40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43B4B" w14:textId="77777777" w:rsidR="0066227D" w:rsidRDefault="0066227D" w:rsidP="008E48FA">
      <w:pPr>
        <w:spacing w:after="0" w:line="240" w:lineRule="auto"/>
      </w:pPr>
      <w:r>
        <w:separator/>
      </w:r>
    </w:p>
  </w:footnote>
  <w:footnote w:type="continuationSeparator" w:id="0">
    <w:p w14:paraId="277AAA70" w14:textId="77777777" w:rsidR="0066227D" w:rsidRDefault="0066227D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43B5F" w14:textId="77777777" w:rsidR="009B403C" w:rsidRDefault="009B40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0A44C3AB" w:rsidR="0066227D" w:rsidRPr="008E48FA" w:rsidRDefault="0066227D" w:rsidP="00E45558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0931DB0D" w:rsidR="0066227D" w:rsidRPr="008E48FA" w:rsidRDefault="00C07B84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ED0715">
            <w:rPr>
              <w:b/>
            </w:rPr>
            <w:t>4</w:t>
          </w:r>
          <w:r w:rsidR="00653FAE">
            <w:rPr>
              <w:b/>
            </w:rPr>
            <w:t>-</w:t>
          </w:r>
          <w:r>
            <w:rPr>
              <w:b/>
            </w:rPr>
            <w:t>2</w:t>
          </w:r>
          <w:r w:rsidR="00ED0715">
            <w:rPr>
              <w:b/>
            </w:rPr>
            <w:t>5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C7413" w14:textId="77777777" w:rsidR="009B403C" w:rsidRDefault="009B40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5721783">
    <w:abstractNumId w:val="0"/>
  </w:num>
  <w:num w:numId="2" w16cid:durableId="1410617063">
    <w:abstractNumId w:val="2"/>
  </w:num>
  <w:num w:numId="3" w16cid:durableId="2143842692">
    <w:abstractNumId w:val="1"/>
  </w:num>
  <w:num w:numId="4" w16cid:durableId="819419369">
    <w:abstractNumId w:val="3"/>
  </w:num>
  <w:num w:numId="5" w16cid:durableId="17725039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T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T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15CD7"/>
    <w:rsid w:val="000779F2"/>
    <w:rsid w:val="00087C70"/>
    <w:rsid w:val="0009353D"/>
    <w:rsid w:val="00093A75"/>
    <w:rsid w:val="000A678F"/>
    <w:rsid w:val="000B67ED"/>
    <w:rsid w:val="000C3ED0"/>
    <w:rsid w:val="000D6E65"/>
    <w:rsid w:val="00103A08"/>
    <w:rsid w:val="00110123"/>
    <w:rsid w:val="0015456E"/>
    <w:rsid w:val="00161BEA"/>
    <w:rsid w:val="001B782E"/>
    <w:rsid w:val="001C6E60"/>
    <w:rsid w:val="001D13A3"/>
    <w:rsid w:val="001F7B38"/>
    <w:rsid w:val="0022790B"/>
    <w:rsid w:val="00243679"/>
    <w:rsid w:val="00252E84"/>
    <w:rsid w:val="00260BEB"/>
    <w:rsid w:val="00270895"/>
    <w:rsid w:val="002C1016"/>
    <w:rsid w:val="002C3BC2"/>
    <w:rsid w:val="002F50C8"/>
    <w:rsid w:val="0032322D"/>
    <w:rsid w:val="00362DEB"/>
    <w:rsid w:val="00373931"/>
    <w:rsid w:val="00407D6C"/>
    <w:rsid w:val="00416AAB"/>
    <w:rsid w:val="004312FB"/>
    <w:rsid w:val="00431400"/>
    <w:rsid w:val="00437FB3"/>
    <w:rsid w:val="0046715B"/>
    <w:rsid w:val="0047338F"/>
    <w:rsid w:val="004A6D80"/>
    <w:rsid w:val="004C0A2F"/>
    <w:rsid w:val="00503716"/>
    <w:rsid w:val="005131B5"/>
    <w:rsid w:val="00556468"/>
    <w:rsid w:val="00571900"/>
    <w:rsid w:val="005944EB"/>
    <w:rsid w:val="005A375B"/>
    <w:rsid w:val="005F298B"/>
    <w:rsid w:val="005F78E1"/>
    <w:rsid w:val="00605F84"/>
    <w:rsid w:val="00630305"/>
    <w:rsid w:val="00653FAE"/>
    <w:rsid w:val="00655783"/>
    <w:rsid w:val="0066227D"/>
    <w:rsid w:val="006758DB"/>
    <w:rsid w:val="00676B3B"/>
    <w:rsid w:val="006C04DB"/>
    <w:rsid w:val="006C53D0"/>
    <w:rsid w:val="00704605"/>
    <w:rsid w:val="007274BA"/>
    <w:rsid w:val="00727551"/>
    <w:rsid w:val="0072798E"/>
    <w:rsid w:val="00731F7C"/>
    <w:rsid w:val="007351C2"/>
    <w:rsid w:val="007604E0"/>
    <w:rsid w:val="00786C7C"/>
    <w:rsid w:val="007872A0"/>
    <w:rsid w:val="007A327C"/>
    <w:rsid w:val="007B503A"/>
    <w:rsid w:val="007C06CE"/>
    <w:rsid w:val="0086242D"/>
    <w:rsid w:val="008A221E"/>
    <w:rsid w:val="008C3833"/>
    <w:rsid w:val="008E2B5C"/>
    <w:rsid w:val="008E48FA"/>
    <w:rsid w:val="009052CF"/>
    <w:rsid w:val="00926931"/>
    <w:rsid w:val="00950E8A"/>
    <w:rsid w:val="00963389"/>
    <w:rsid w:val="0097423B"/>
    <w:rsid w:val="009B02DE"/>
    <w:rsid w:val="009B403C"/>
    <w:rsid w:val="009C60E6"/>
    <w:rsid w:val="00A13075"/>
    <w:rsid w:val="00A260C9"/>
    <w:rsid w:val="00A4592A"/>
    <w:rsid w:val="00A62091"/>
    <w:rsid w:val="00A64182"/>
    <w:rsid w:val="00AB39B8"/>
    <w:rsid w:val="00AC248F"/>
    <w:rsid w:val="00AC3A18"/>
    <w:rsid w:val="00B26E37"/>
    <w:rsid w:val="00B468BD"/>
    <w:rsid w:val="00B515A5"/>
    <w:rsid w:val="00B5483E"/>
    <w:rsid w:val="00B77E69"/>
    <w:rsid w:val="00B91EB3"/>
    <w:rsid w:val="00B97DCE"/>
    <w:rsid w:val="00BC552C"/>
    <w:rsid w:val="00C07B84"/>
    <w:rsid w:val="00C148D1"/>
    <w:rsid w:val="00C203E6"/>
    <w:rsid w:val="00C45E75"/>
    <w:rsid w:val="00C75125"/>
    <w:rsid w:val="00C75EED"/>
    <w:rsid w:val="00CB24AD"/>
    <w:rsid w:val="00CB76E8"/>
    <w:rsid w:val="00CF6AF9"/>
    <w:rsid w:val="00D038BF"/>
    <w:rsid w:val="00D040C8"/>
    <w:rsid w:val="00D330B3"/>
    <w:rsid w:val="00D51381"/>
    <w:rsid w:val="00D55A1A"/>
    <w:rsid w:val="00D61705"/>
    <w:rsid w:val="00D61A03"/>
    <w:rsid w:val="00D72EE4"/>
    <w:rsid w:val="00D7490D"/>
    <w:rsid w:val="00DB2E19"/>
    <w:rsid w:val="00DB6C42"/>
    <w:rsid w:val="00DD4848"/>
    <w:rsid w:val="00DD4F3E"/>
    <w:rsid w:val="00DF0205"/>
    <w:rsid w:val="00E05466"/>
    <w:rsid w:val="00E071E6"/>
    <w:rsid w:val="00E21543"/>
    <w:rsid w:val="00E24587"/>
    <w:rsid w:val="00E45558"/>
    <w:rsid w:val="00E61FF1"/>
    <w:rsid w:val="00E736C0"/>
    <w:rsid w:val="00E86244"/>
    <w:rsid w:val="00E9211A"/>
    <w:rsid w:val="00ED0715"/>
    <w:rsid w:val="00ED4E85"/>
    <w:rsid w:val="00EF6351"/>
    <w:rsid w:val="00F071AE"/>
    <w:rsid w:val="00F3013B"/>
    <w:rsid w:val="00F43B4D"/>
    <w:rsid w:val="00F44D49"/>
    <w:rsid w:val="00F46D80"/>
    <w:rsid w:val="00F7760E"/>
    <w:rsid w:val="00F856D2"/>
    <w:rsid w:val="00F94684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/>
    <o:shapelayout v:ext="edit">
      <o:idmap v:ext="edit" data="1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7B50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7B503A"/>
  </w:style>
  <w:style w:type="character" w:customStyle="1" w:styleId="eop">
    <w:name w:val="eop"/>
    <w:basedOn w:val="DefaultParagraphFont"/>
    <w:rsid w:val="007B50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87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T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T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585</Words>
  <Characters>333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9</cp:revision>
  <cp:lastPrinted>2024-01-04T12:41:00Z</cp:lastPrinted>
  <dcterms:created xsi:type="dcterms:W3CDTF">2024-01-02T20:26:00Z</dcterms:created>
  <dcterms:modified xsi:type="dcterms:W3CDTF">2024-02-01T17:37:00Z</dcterms:modified>
</cp:coreProperties>
</file>